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7a6be35</w:t>
      </w:r>
    </w:p>
    <w:p>
      <w:pPr>
        <w:pStyle w:val="FirstParagraph"/>
      </w:pPr>
    </w:p>
    <w:bookmarkStart w:id="27"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ete 3.0, para denotar un estado estable de del funcionamiento de los componentes de una arquitectura transicionada por efecto de los operaciones de trabajo que se han realizado sobre esta. Esta arquitectura afectada por el trabajo y que ha llegado a un estado estable es lo que llamamos en este proyecto transición, y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w:t>
      </w:r>
    </w:p>
    <w:p>
      <w:pPr>
        <w:pStyle w:val="Textoindependiente"/>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8fa3f2f5-ee67-44a2-a82c-3e225a58d148"/>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63ad6f19-14a6-40a0-918e-c306415bb4a1"/>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07:51Z</dcterms:created>
  <dcterms:modified xsi:type="dcterms:W3CDTF">2023-07-27T2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